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295E3E" w:rsidRPr="00295E3E" w:rsidRDefault="00295E3E" w:rsidP="00295E3E">
      <w:r w:rsidRPr="00295E3E">
        <w:t xml:space="preserve">I think that this paper can be accepted for publication in Asian Food Science Journal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F0671" w:rsidRPr="00D80CF1" w:rsidRDefault="002D7D44" w:rsidP="009344FF">
      <w:bookmarkStart w:id="0" w:name="_GoBack"/>
      <w:proofErr w:type="spellStart"/>
      <w:r w:rsidRPr="00D80CF1">
        <w:t>Dr.</w:t>
      </w:r>
      <w:proofErr w:type="spellEnd"/>
      <w:r w:rsidRPr="00D80CF1">
        <w:t xml:space="preserve"> Mindaugas </w:t>
      </w:r>
      <w:proofErr w:type="spellStart"/>
      <w:r w:rsidRPr="00D80CF1">
        <w:t>Liaudanskas</w:t>
      </w:r>
      <w:proofErr w:type="spellEnd"/>
      <w:r w:rsidRPr="00D80CF1">
        <w:t>, Lithuanian University of Health Sciences, Lithuania</w:t>
      </w:r>
      <w:bookmarkEnd w:id="0"/>
    </w:p>
    <w:sectPr w:rsidR="00FF0671" w:rsidRPr="00D80C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zNDQzNjI0sTCxNDVU0lEKTi0uzszPAykwrAUAAlJLBSwAAAA="/>
  </w:docVars>
  <w:rsids>
    <w:rsidRoot w:val="00A72896"/>
    <w:rsid w:val="00295E3E"/>
    <w:rsid w:val="002C0B2C"/>
    <w:rsid w:val="002D7D44"/>
    <w:rsid w:val="009344FF"/>
    <w:rsid w:val="009F328F"/>
    <w:rsid w:val="00A72896"/>
    <w:rsid w:val="00D80CF1"/>
    <w:rsid w:val="00FF0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15B9E"/>
  <w15:docId w15:val="{8956F00A-0917-4309-A673-4D7E0E373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4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7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</Words>
  <Characters>173</Characters>
  <Application>Microsoft Office Word</Application>
  <DocSecurity>0</DocSecurity>
  <Lines>1</Lines>
  <Paragraphs>1</Paragraphs>
  <ScaleCrop>false</ScaleCrop>
  <Company/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10T10:23:00Z</dcterms:modified>
</cp:coreProperties>
</file>